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1"/>
        <w:tblOverlap w:val="never"/>
        <w:bidiVisual/>
        <w:tblW w:w="10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1670"/>
        <w:gridCol w:w="335"/>
        <w:gridCol w:w="472"/>
        <w:gridCol w:w="2477"/>
      </w:tblGrid>
      <w:tr w:rsidR="009128C1" w:rsidRPr="0020282E" w14:paraId="2169AB36" w14:textId="77777777" w:rsidTr="00184EE7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57381475" w14:textId="2A619578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4497E71B" wp14:editId="3081280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3"/>
            <w:tcBorders>
              <w:bottom w:val="single" w:sz="4" w:space="0" w:color="auto"/>
            </w:tcBorders>
            <w:vAlign w:val="center"/>
          </w:tcPr>
          <w:p w14:paraId="1D75C3DE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9E7DCB0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5F0A18E3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5EA28D9C" w14:textId="77777777" w:rsidTr="00184EE7">
        <w:tc>
          <w:tcPr>
            <w:tcW w:w="10432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D9FBEC" w14:textId="48D7D0D2" w:rsidR="009128C1" w:rsidRPr="00294CEA" w:rsidRDefault="009128C1" w:rsidP="00401F4E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6388B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2</w:t>
            </w:r>
          </w:p>
        </w:tc>
      </w:tr>
      <w:tr w:rsidR="009128C1" w:rsidRPr="00294CEA" w14:paraId="5D0C1E53" w14:textId="77777777" w:rsidTr="00184EE7">
        <w:tc>
          <w:tcPr>
            <w:tcW w:w="10432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1D1F83B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401F4E" w:rsidRPr="00401F4E">
              <w:rPr>
                <w:rFonts w:ascii="Times New Roman" w:hAnsi="Times New Roman" w:cs="B Nazanin"/>
                <w:noProof/>
                <w:sz w:val="18"/>
                <w:szCs w:val="20"/>
              </w:rPr>
              <w:t>Big data platform of traffic violation detection system: identifying the risky behaviors of vehicle drivers</w:t>
            </w:r>
          </w:p>
        </w:tc>
      </w:tr>
      <w:tr w:rsidR="009128C1" w:rsidRPr="00294CEA" w14:paraId="1B6580F5" w14:textId="77777777" w:rsidTr="00184EE7">
        <w:tc>
          <w:tcPr>
            <w:tcW w:w="10432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34F44E1D" w14:textId="2516011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</w:rPr>
              <w:t>Shiva Asadianfam, Mahboubeh Shamsi*, Abdolreza Rasouli Kenari</w:t>
            </w:r>
          </w:p>
        </w:tc>
      </w:tr>
      <w:tr w:rsidR="00294CEA" w:rsidRPr="00294CEA" w14:paraId="48A08D13" w14:textId="77777777" w:rsidTr="00184EE7">
        <w:tc>
          <w:tcPr>
            <w:tcW w:w="10432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2011095A" w14:textId="13A1098D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03E3FB8C" w14:textId="77777777" w:rsidTr="00184EE7">
        <w:tc>
          <w:tcPr>
            <w:tcW w:w="10432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5250E167" w14:textId="0436BE9C" w:rsidR="009128C1" w:rsidRPr="00294CEA" w:rsidRDefault="009128C1" w:rsidP="00D54567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B53046" w:rsidRPr="00294CEA" w14:paraId="7169AAD0" w14:textId="77777777" w:rsidTr="00184EE7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5C35D624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شیوا اسدیان فام</w:t>
            </w:r>
          </w:p>
        </w:tc>
        <w:tc>
          <w:tcPr>
            <w:tcW w:w="2853" w:type="dxa"/>
            <w:gridSpan w:val="2"/>
          </w:tcPr>
          <w:p w14:paraId="18650A55" w14:textId="74377E5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محبوبه 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774A1DE4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عبدالرضا رسولی کناری</w:t>
            </w:r>
          </w:p>
        </w:tc>
      </w:tr>
      <w:tr w:rsidR="009128C1" w:rsidRPr="00294CEA" w14:paraId="69DFEEAD" w14:textId="77777777" w:rsidTr="00184EE7">
        <w:tc>
          <w:tcPr>
            <w:tcW w:w="10432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D87B" w14:textId="5D52AEC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ک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لت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رم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لان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د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ناسای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فتاره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خاطر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یز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انندگان</w:t>
            </w:r>
          </w:p>
        </w:tc>
      </w:tr>
      <w:tr w:rsidR="00184EE7" w:rsidRPr="00294CEA" w14:paraId="7BF9013A" w14:textId="77777777" w:rsidTr="00184EE7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803452C" w14:textId="77777777" w:rsidR="00184EE7" w:rsidRPr="00544180" w:rsidRDefault="00184EE7" w:rsidP="003B2BF0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184EE7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81507A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ultimedia Tools and Applications</w:t>
            </w:r>
          </w:p>
        </w:tc>
      </w:tr>
      <w:tr w:rsidR="00184EE7" w:rsidRPr="00294CEA" w14:paraId="0AAB7F96" w14:textId="77777777" w:rsidTr="00184EE7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11505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16802514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380-7501</w:t>
            </w:r>
          </w:p>
        </w:tc>
        <w:tc>
          <w:tcPr>
            <w:tcW w:w="2477" w:type="dxa"/>
            <w:gridSpan w:val="2"/>
          </w:tcPr>
          <w:p w14:paraId="4D1B35F3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Springer </w:t>
            </w:r>
          </w:p>
        </w:tc>
        <w:tc>
          <w:tcPr>
            <w:tcW w:w="2477" w:type="dxa"/>
            <w:gridSpan w:val="3"/>
          </w:tcPr>
          <w:p w14:paraId="27F18245" w14:textId="04BA0C94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>
              <w:rPr>
                <w:rFonts w:ascii="Times New Roman" w:hAnsi="Times New Roman" w:cs="B Nazanin"/>
                <w:sz w:val="18"/>
                <w:szCs w:val="20"/>
              </w:rPr>
              <w:t xml:space="preserve"> 2020-</w:t>
            </w:r>
            <w:r>
              <w:rPr>
                <w:rFonts w:ascii="Times New Roman" w:hAnsi="Times New Roman" w:cs="B Nazanin"/>
                <w:sz w:val="18"/>
                <w:szCs w:val="20"/>
              </w:rPr>
              <w:t>79</w:t>
            </w:r>
            <w:r>
              <w:rPr>
                <w:rFonts w:ascii="Times New Roman" w:hAnsi="Times New Roman" w:cs="B Nazanin"/>
                <w:sz w:val="18"/>
                <w:szCs w:val="20"/>
              </w:rPr>
              <w:t xml:space="preserve"> </w:t>
            </w:r>
          </w:p>
        </w:tc>
        <w:tc>
          <w:tcPr>
            <w:tcW w:w="2477" w:type="dxa"/>
            <w:tcBorders>
              <w:right w:val="single" w:sz="4" w:space="0" w:color="auto"/>
            </w:tcBorders>
          </w:tcPr>
          <w:p w14:paraId="771F667B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>Netherlands</w:t>
            </w:r>
          </w:p>
        </w:tc>
      </w:tr>
      <w:tr w:rsidR="00184EE7" w:rsidRPr="00294CEA" w14:paraId="7D32B55F" w14:textId="77777777" w:rsidTr="00184EE7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A5D8E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3F609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4117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920673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4754141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8376214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0936048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35654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454627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184EE7" w:rsidRPr="00294CEA" w14:paraId="7A28F33E" w14:textId="77777777" w:rsidTr="00184EE7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4F254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B13AE3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2.577 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 </w:t>
            </w:r>
            <w:r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2</w:t>
            </w:r>
          </w:p>
        </w:tc>
        <w:tc>
          <w:tcPr>
            <w:tcW w:w="495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CDD0C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2.544 </w:t>
            </w:r>
          </w:p>
        </w:tc>
      </w:tr>
      <w:tr w:rsidR="00184EE7" w:rsidRPr="00294CEA" w14:paraId="3C0E3C71" w14:textId="77777777" w:rsidTr="00184EE7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88238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31785904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0.553 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70FBAA8B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63 </w:t>
            </w:r>
          </w:p>
        </w:tc>
        <w:tc>
          <w:tcPr>
            <w:tcW w:w="2477" w:type="dxa"/>
            <w:gridSpan w:val="3"/>
            <w:tcBorders>
              <w:top w:val="single" w:sz="4" w:space="0" w:color="auto"/>
            </w:tcBorders>
          </w:tcPr>
          <w:p w14:paraId="01CA8A44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Q1 </w:t>
            </w:r>
          </w:p>
        </w:tc>
        <w:tc>
          <w:tcPr>
            <w:tcW w:w="2477" w:type="dxa"/>
            <w:tcBorders>
              <w:top w:val="single" w:sz="4" w:space="0" w:color="auto"/>
              <w:right w:val="single" w:sz="4" w:space="0" w:color="auto"/>
            </w:tcBorders>
          </w:tcPr>
          <w:p w14:paraId="5226F83E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t xml:space="preserve"> </w:t>
            </w:r>
            <w:r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edia Technology</w:t>
            </w:r>
          </w:p>
        </w:tc>
      </w:tr>
      <w:tr w:rsidR="00184EE7" w:rsidRPr="00294CEA" w14:paraId="00015E0F" w14:textId="77777777" w:rsidTr="00184EE7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18456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E7D15" w14:textId="77777777" w:rsidR="00184EE7" w:rsidRPr="00294CEA" w:rsidRDefault="00184EE7" w:rsidP="003B2BF0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</w:tbl>
    <w:tbl>
      <w:tblPr>
        <w:tblStyle w:val="TableGrid"/>
        <w:bidiVisual/>
        <w:tblW w:w="10432" w:type="dxa"/>
        <w:tblInd w:w="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5"/>
        <w:gridCol w:w="1245"/>
        <w:gridCol w:w="4892"/>
      </w:tblGrid>
      <w:tr w:rsidR="00673283" w:rsidRPr="00294CEA" w14:paraId="066054B7" w14:textId="77777777" w:rsidTr="00673283">
        <w:tc>
          <w:tcPr>
            <w:tcW w:w="4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E1B82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1FD54" w14:textId="0CE30C55" w:rsidR="00673283" w:rsidRPr="00294CEA" w:rsidRDefault="00184EE7" w:rsidP="00184EE7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364A3F1A" w14:textId="77777777" w:rsidTr="00673283">
        <w:tc>
          <w:tcPr>
            <w:tcW w:w="104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91C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5EDCB61D" w14:textId="77777777" w:rsidTr="00673283">
        <w:tc>
          <w:tcPr>
            <w:tcW w:w="104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3A5CE" w14:textId="77777777" w:rsidR="00B53046" w:rsidRPr="00294CEA" w:rsidRDefault="00B53046" w:rsidP="00401F4E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30% with No.</w:t>
            </w:r>
            <w:r w:rsidR="00401F4E">
              <w:rPr>
                <w:rFonts w:ascii="Times New Roman" w:hAnsi="Times New Roman" w:cs="B Nazanin"/>
                <w:sz w:val="18"/>
                <w:szCs w:val="20"/>
                <w:lang w:bidi="fa-IR"/>
              </w:rPr>
              <w:t>3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and No.5 </w:t>
            </w:r>
          </w:p>
        </w:tc>
      </w:tr>
      <w:tr w:rsidR="00B53046" w:rsidRPr="00294CEA" w14:paraId="3516288F" w14:textId="77777777" w:rsidTr="00673283">
        <w:tc>
          <w:tcPr>
            <w:tcW w:w="104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4E0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6B2B1730" w14:textId="77777777" w:rsidTr="00673283">
        <w:tc>
          <w:tcPr>
            <w:tcW w:w="10432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1EB5A4" w14:textId="18E33DBA" w:rsidR="00673283" w:rsidRPr="00294CEA" w:rsidRDefault="00FA3A5E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>
              <w:rPr>
                <w:rFonts w:ascii="Times New Roman" w:hAnsi="Times New Roman" w:cs="B Nazanin"/>
                <w:noProof/>
                <w:sz w:val="18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541CE5F1" wp14:editId="6E4E8E40">
                  <wp:simplePos x="0" y="0"/>
                  <wp:positionH relativeFrom="column">
                    <wp:posOffset>738293</wp:posOffset>
                  </wp:positionH>
                  <wp:positionV relativeFrom="paragraph">
                    <wp:posOffset>112818</wp:posOffset>
                  </wp:positionV>
                  <wp:extent cx="984885" cy="1079500"/>
                  <wp:effectExtent l="0" t="0" r="5715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885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 w:rsidR="00673283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 w:rsidR="00673283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72109CE8" w14:textId="77777777" w:rsidTr="00673283">
        <w:trPr>
          <w:trHeight w:val="1245"/>
        </w:trPr>
        <w:tc>
          <w:tcPr>
            <w:tcW w:w="5540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F2578A2" w14:textId="4EDA037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FA3A5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06388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FA3A5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06388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B91C3C9" w14:textId="527CCD77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0260548A" w14:textId="4E08F831" w:rsidR="00A60C04" w:rsidRPr="00294CEA" w:rsidRDefault="00000000" w:rsidP="001D74D0">
      <w:pPr>
        <w:bidi/>
        <w:rPr>
          <w:rFonts w:ascii="Times New Roman" w:hAnsi="Times New Roman" w:cs="B Nazanin"/>
          <w:sz w:val="18"/>
          <w:szCs w:val="20"/>
        </w:rPr>
      </w:pP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SysDQ1NTS3NLZU0lEKTi0uzszPAykwrgUAuirRviwAAAA="/>
  </w:docVars>
  <w:rsids>
    <w:rsidRoot w:val="001D74D0"/>
    <w:rsid w:val="0006388B"/>
    <w:rsid w:val="00097B60"/>
    <w:rsid w:val="000F2289"/>
    <w:rsid w:val="00184EE7"/>
    <w:rsid w:val="001D74D0"/>
    <w:rsid w:val="0020282E"/>
    <w:rsid w:val="00294CEA"/>
    <w:rsid w:val="00401F4E"/>
    <w:rsid w:val="00544180"/>
    <w:rsid w:val="00673283"/>
    <w:rsid w:val="0081716D"/>
    <w:rsid w:val="009128C1"/>
    <w:rsid w:val="00A841FA"/>
    <w:rsid w:val="00B53046"/>
    <w:rsid w:val="00C52AD5"/>
    <w:rsid w:val="00CA6484"/>
    <w:rsid w:val="00D54567"/>
    <w:rsid w:val="00FA3A5E"/>
    <w:rsid w:val="00FB1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35400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1F288D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1F288D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74630"/>
    <w:rsid w:val="001F288D"/>
    <w:rsid w:val="00A570AE"/>
    <w:rsid w:val="00A9125C"/>
    <w:rsid w:val="00B36EEC"/>
    <w:rsid w:val="00CE6EEF"/>
    <w:rsid w:val="00D27D03"/>
    <w:rsid w:val="00E3432E"/>
    <w:rsid w:val="00FD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3EBB2-2F59-446E-855C-D5E98EA7C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297</Words>
  <Characters>1459</Characters>
  <Application>Microsoft Office Word</Application>
  <DocSecurity>0</DocSecurity>
  <Lines>6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2</cp:revision>
  <dcterms:created xsi:type="dcterms:W3CDTF">2020-10-15T13:30:00Z</dcterms:created>
  <dcterms:modified xsi:type="dcterms:W3CDTF">2023-06-09T21:48:00Z</dcterms:modified>
</cp:coreProperties>
</file>